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 ที่น่ารักของคุณครูทุกคนนะครับ วันนี้มาพบครูปรเมษฐ ศรีกำเหนิด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พานักเรียนนั้นไปศึกษาเกี่ยวกับเรื่องของการเขียนใช่ไหมครูคณิตา 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มาริก</dc:title>
  <dc:creator/>
  <cp:keywords/>
  <dcterms:created xsi:type="dcterms:W3CDTF">2022-06-17T03:56:36Z</dcterms:created>
  <dcterms:modified xsi:type="dcterms:W3CDTF">2022-06-17T03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